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6046C" w14:textId="77777777" w:rsidR="00806287" w:rsidRPr="00216A9C" w:rsidRDefault="00806287" w:rsidP="00806287">
      <w:pPr>
        <w:rPr>
          <w:rFonts w:ascii="Arial" w:hAnsi="Arial" w:cs="Arial"/>
          <w:b/>
        </w:rPr>
      </w:pPr>
      <w:r w:rsidRPr="00216A9C">
        <w:rPr>
          <w:rFonts w:ascii="Arial" w:hAnsi="Arial" w:cs="Arial"/>
          <w:b/>
        </w:rPr>
        <w:t xml:space="preserve">OBRAZEC 2: </w:t>
      </w:r>
      <w:r w:rsidR="003F5F6E" w:rsidRPr="00216A9C">
        <w:rPr>
          <w:rFonts w:ascii="Arial" w:hAnsi="Arial" w:cs="Arial"/>
          <w:b/>
        </w:rPr>
        <w:t>SEZNAM OBRAZCEV IN PRILOG</w:t>
      </w:r>
    </w:p>
    <w:p w14:paraId="42049FC4" w14:textId="44CFE040" w:rsidR="00216A9C" w:rsidRPr="00E73037" w:rsidRDefault="00216A9C" w:rsidP="00806287">
      <w:pPr>
        <w:rPr>
          <w:rFonts w:ascii="Arial" w:hAnsi="Arial" w:cs="Arial"/>
        </w:rPr>
      </w:pPr>
      <w:r w:rsidRPr="00E73037">
        <w:rPr>
          <w:rFonts w:ascii="Arial" w:hAnsi="Arial" w:cs="Arial"/>
        </w:rPr>
        <w:t>Pri vsakem obrazcu vpišite število izvod</w:t>
      </w:r>
      <w:r w:rsidR="00CA377F">
        <w:rPr>
          <w:rFonts w:ascii="Arial" w:hAnsi="Arial" w:cs="Arial"/>
        </w:rPr>
        <w:t>ov</w:t>
      </w:r>
      <w:r w:rsidRPr="00E73037">
        <w:rPr>
          <w:rFonts w:ascii="Arial" w:hAnsi="Arial" w:cs="Arial"/>
        </w:rPr>
        <w:t>, ki ste jih priložili. V primeru, da katerega obrazca ne prilagate, v spodnjo tabelo vpišite število 0.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7508"/>
        <w:gridCol w:w="1554"/>
      </w:tblGrid>
      <w:tr w:rsidR="003F5F6E" w:rsidRPr="00216A9C" w14:paraId="4BAF3476" w14:textId="77777777" w:rsidTr="00CA377F">
        <w:tc>
          <w:tcPr>
            <w:tcW w:w="7508" w:type="dxa"/>
            <w:vAlign w:val="center"/>
          </w:tcPr>
          <w:p w14:paraId="4A20334E" w14:textId="77777777" w:rsidR="00CA377F" w:rsidRDefault="003F5F6E" w:rsidP="00CA377F">
            <w:pPr>
              <w:rPr>
                <w:rFonts w:ascii="Arial" w:hAnsi="Arial" w:cs="Arial"/>
                <w:b/>
              </w:rPr>
            </w:pPr>
            <w:r w:rsidRPr="00216A9C">
              <w:rPr>
                <w:rFonts w:ascii="Arial" w:hAnsi="Arial" w:cs="Arial"/>
                <w:b/>
              </w:rPr>
              <w:t>OBRAZEC 1: Podatki o prijavitelju in splošna izjava</w:t>
            </w:r>
          </w:p>
          <w:p w14:paraId="1D3E0AEA" w14:textId="72769432" w:rsidR="00CA377F" w:rsidRPr="00216A9C" w:rsidRDefault="00CA377F" w:rsidP="00CA377F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703566A1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</w:tbl>
    <w:p w14:paraId="1B7C6404" w14:textId="77777777" w:rsidR="003F5F6E" w:rsidRPr="00216A9C" w:rsidRDefault="003F5F6E" w:rsidP="00806287">
      <w:pPr>
        <w:rPr>
          <w:rFonts w:ascii="Arial" w:hAnsi="Arial" w:cs="Arial"/>
          <w:b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7508"/>
        <w:gridCol w:w="1554"/>
      </w:tblGrid>
      <w:tr w:rsidR="003F5F6E" w:rsidRPr="00216A9C" w14:paraId="08E44AAB" w14:textId="77777777" w:rsidTr="00622C3A">
        <w:tc>
          <w:tcPr>
            <w:tcW w:w="7508" w:type="dxa"/>
          </w:tcPr>
          <w:p w14:paraId="0E15BC6E" w14:textId="77777777" w:rsidR="003F5F6E" w:rsidRPr="00216A9C" w:rsidRDefault="003F5F6E" w:rsidP="003F5F6E">
            <w:pPr>
              <w:rPr>
                <w:rFonts w:ascii="Arial" w:hAnsi="Arial" w:cs="Arial"/>
                <w:b/>
              </w:rPr>
            </w:pPr>
            <w:r w:rsidRPr="00216A9C">
              <w:rPr>
                <w:rFonts w:ascii="Arial" w:hAnsi="Arial" w:cs="Arial"/>
                <w:b/>
              </w:rPr>
              <w:t>OBRAZEC 2: Seznam obrazcev in prilog</w:t>
            </w:r>
          </w:p>
          <w:p w14:paraId="72EA8CAB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2B236B9E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</w:tbl>
    <w:p w14:paraId="3911336D" w14:textId="77777777" w:rsidR="003F5F6E" w:rsidRPr="00216A9C" w:rsidRDefault="003F5F6E" w:rsidP="00806287">
      <w:pPr>
        <w:rPr>
          <w:rFonts w:ascii="Arial" w:hAnsi="Arial" w:cs="Arial"/>
          <w:b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7508"/>
        <w:gridCol w:w="1554"/>
      </w:tblGrid>
      <w:tr w:rsidR="003F5F6E" w:rsidRPr="00216A9C" w14:paraId="3B5939E8" w14:textId="77777777" w:rsidTr="00622C3A">
        <w:tc>
          <w:tcPr>
            <w:tcW w:w="7508" w:type="dxa"/>
          </w:tcPr>
          <w:p w14:paraId="63EEA401" w14:textId="77777777" w:rsidR="003F5F6E" w:rsidRPr="00216A9C" w:rsidRDefault="003F5F6E" w:rsidP="003F5F6E">
            <w:pPr>
              <w:rPr>
                <w:rFonts w:ascii="Arial" w:hAnsi="Arial" w:cs="Arial"/>
                <w:b/>
              </w:rPr>
            </w:pPr>
            <w:r w:rsidRPr="00216A9C">
              <w:rPr>
                <w:rFonts w:ascii="Arial" w:hAnsi="Arial" w:cs="Arial"/>
                <w:b/>
              </w:rPr>
              <w:t>OBRAZEC 3a: Športni programi redne vadbe</w:t>
            </w:r>
          </w:p>
          <w:p w14:paraId="5516982C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5ED8B9B5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  <w:tr w:rsidR="00216A9C" w:rsidRPr="00216A9C" w14:paraId="3DC18983" w14:textId="77777777" w:rsidTr="00216A9C">
        <w:trPr>
          <w:trHeight w:val="654"/>
        </w:trPr>
        <w:tc>
          <w:tcPr>
            <w:tcW w:w="7508" w:type="dxa"/>
          </w:tcPr>
          <w:p w14:paraId="0D30CFB6" w14:textId="505D1BF7" w:rsidR="00216A9C" w:rsidRPr="00CA377F" w:rsidRDefault="00216A9C" w:rsidP="00CA377F">
            <w:pPr>
              <w:pStyle w:val="Odstavekseznama"/>
              <w:ind w:left="0"/>
              <w:rPr>
                <w:rFonts w:ascii="Arial" w:hAnsi="Arial" w:cs="Arial"/>
              </w:rPr>
            </w:pPr>
            <w:r w:rsidRPr="00216A9C">
              <w:rPr>
                <w:rFonts w:ascii="Arial" w:hAnsi="Arial" w:cs="Arial"/>
              </w:rPr>
              <w:t>Pogodba ali dogovor s strokovnim kadrom o izvajanju vadbe za prijavljeno vadbeno skupino</w:t>
            </w:r>
          </w:p>
        </w:tc>
        <w:tc>
          <w:tcPr>
            <w:tcW w:w="1554" w:type="dxa"/>
          </w:tcPr>
          <w:p w14:paraId="249D3330" w14:textId="77777777" w:rsidR="00216A9C" w:rsidRPr="00216A9C" w:rsidRDefault="00216A9C" w:rsidP="00E34D58">
            <w:pPr>
              <w:rPr>
                <w:rFonts w:ascii="Arial" w:hAnsi="Arial" w:cs="Arial"/>
                <w:b/>
              </w:rPr>
            </w:pPr>
          </w:p>
        </w:tc>
      </w:tr>
      <w:tr w:rsidR="00216A9C" w:rsidRPr="00216A9C" w14:paraId="7A14DD7D" w14:textId="77777777" w:rsidTr="00216A9C">
        <w:tc>
          <w:tcPr>
            <w:tcW w:w="7508" w:type="dxa"/>
          </w:tcPr>
          <w:p w14:paraId="5B996C69" w14:textId="1F06AA66" w:rsidR="00216A9C" w:rsidRPr="00CA377F" w:rsidRDefault="00216A9C" w:rsidP="00CA377F">
            <w:pPr>
              <w:pStyle w:val="Odstavekseznama"/>
              <w:ind w:left="0"/>
              <w:rPr>
                <w:rFonts w:ascii="Arial" w:hAnsi="Arial" w:cs="Arial"/>
              </w:rPr>
            </w:pPr>
            <w:r w:rsidRPr="00216A9C">
              <w:rPr>
                <w:rFonts w:ascii="Arial" w:hAnsi="Arial" w:cs="Arial"/>
              </w:rPr>
              <w:t>Potrdilo o strokovni športni izobrazbi strokovnega delavca, v kolikor podatki še niso vneseni v register strokovnih delavcev na področju športa v Občini Brežice oz. so nastale spremembe pri strokovni usposobljenosti delavca</w:t>
            </w:r>
          </w:p>
        </w:tc>
        <w:tc>
          <w:tcPr>
            <w:tcW w:w="1554" w:type="dxa"/>
          </w:tcPr>
          <w:p w14:paraId="27E0E744" w14:textId="77777777" w:rsidR="00216A9C" w:rsidRPr="00216A9C" w:rsidRDefault="00216A9C" w:rsidP="00E34D58">
            <w:pPr>
              <w:rPr>
                <w:rFonts w:ascii="Arial" w:hAnsi="Arial" w:cs="Arial"/>
                <w:b/>
              </w:rPr>
            </w:pPr>
          </w:p>
        </w:tc>
      </w:tr>
      <w:tr w:rsidR="00216A9C" w:rsidRPr="00216A9C" w14:paraId="57B40E9F" w14:textId="77777777" w:rsidTr="00216A9C">
        <w:tc>
          <w:tcPr>
            <w:tcW w:w="7508" w:type="dxa"/>
          </w:tcPr>
          <w:p w14:paraId="4CFB2F2F" w14:textId="2077EFE2" w:rsidR="00216A9C" w:rsidRPr="00CA377F" w:rsidRDefault="00216A9C" w:rsidP="00CA377F">
            <w:pPr>
              <w:pStyle w:val="Odstavekseznama"/>
              <w:ind w:left="0"/>
              <w:rPr>
                <w:rFonts w:ascii="Arial" w:hAnsi="Arial" w:cs="Arial"/>
              </w:rPr>
            </w:pPr>
            <w:r w:rsidRPr="00216A9C">
              <w:rPr>
                <w:rFonts w:ascii="Arial" w:hAnsi="Arial" w:cs="Arial"/>
              </w:rPr>
              <w:t xml:space="preserve">Seznam registriranih tekmovalcev za prijavljeni program, potrjen s strani </w:t>
            </w:r>
            <w:r w:rsidR="005E7DF3">
              <w:rPr>
                <w:rFonts w:ascii="Arial" w:hAnsi="Arial" w:cs="Arial"/>
              </w:rPr>
              <w:t xml:space="preserve">NPŠZ </w:t>
            </w:r>
            <w:r w:rsidRPr="00216A9C">
              <w:rPr>
                <w:rFonts w:ascii="Arial" w:hAnsi="Arial" w:cs="Arial"/>
              </w:rPr>
              <w:t xml:space="preserve">oz. ustrezen izpis iz spletne strani </w:t>
            </w:r>
            <w:r w:rsidR="005E7DF3">
              <w:rPr>
                <w:rFonts w:ascii="Arial" w:hAnsi="Arial" w:cs="Arial"/>
              </w:rPr>
              <w:t xml:space="preserve">NPŠZ </w:t>
            </w:r>
            <w:r w:rsidRPr="00216A9C">
              <w:rPr>
                <w:rFonts w:ascii="Arial" w:hAnsi="Arial" w:cs="Arial"/>
              </w:rPr>
              <w:t>iz katerega nedvoumno izhaja, kateri tekmovalci lahko zastopajo društvo na uradnih tekmovanjih (samo za programe O2, M1, M2, K1, K2, V)</w:t>
            </w:r>
            <w:r w:rsidR="005E7DF3">
              <w:rPr>
                <w:rFonts w:ascii="Arial" w:hAnsi="Arial" w:cs="Arial"/>
              </w:rPr>
              <w:t xml:space="preserve"> oz. seznam vadečih prijavljenega programa O2, ki bodo v letu 2022 dopolnili starost 12 let in še ne izpolnjujejo pogoja registriranih športnikov, potrjen s strani NPŠZ, iz katerega izhaja, da so navedeni na seznamu zabeležili uradni rezultat</w:t>
            </w:r>
            <w:r w:rsidR="0023532D">
              <w:rPr>
                <w:rFonts w:ascii="Arial" w:hAnsi="Arial" w:cs="Arial"/>
              </w:rPr>
              <w:t xml:space="preserve"> pod okriljem te NPŠZ v letu pred prijavo na JR</w:t>
            </w:r>
          </w:p>
        </w:tc>
        <w:tc>
          <w:tcPr>
            <w:tcW w:w="1554" w:type="dxa"/>
          </w:tcPr>
          <w:p w14:paraId="5B4DEE19" w14:textId="77777777" w:rsidR="00216A9C" w:rsidRPr="00216A9C" w:rsidRDefault="00216A9C" w:rsidP="00E34D58">
            <w:pPr>
              <w:rPr>
                <w:rFonts w:ascii="Arial" w:hAnsi="Arial" w:cs="Arial"/>
                <w:b/>
              </w:rPr>
            </w:pPr>
          </w:p>
        </w:tc>
      </w:tr>
      <w:tr w:rsidR="00216A9C" w:rsidRPr="00216A9C" w14:paraId="055213E6" w14:textId="77777777" w:rsidTr="00216A9C">
        <w:tc>
          <w:tcPr>
            <w:tcW w:w="7508" w:type="dxa"/>
          </w:tcPr>
          <w:p w14:paraId="31A1C5ED" w14:textId="13EC3FF6" w:rsidR="00216A9C" w:rsidRPr="00216A9C" w:rsidRDefault="00216A9C" w:rsidP="00E34D58">
            <w:pPr>
              <w:pStyle w:val="Odstavekseznama"/>
              <w:ind w:left="0"/>
              <w:rPr>
                <w:rFonts w:ascii="Arial" w:hAnsi="Arial" w:cs="Arial"/>
              </w:rPr>
            </w:pPr>
            <w:r w:rsidRPr="00216A9C">
              <w:rPr>
                <w:rFonts w:ascii="Arial" w:hAnsi="Arial" w:cs="Arial"/>
              </w:rPr>
              <w:t xml:space="preserve">Potrdilo panožne športne zveze o vključenosti prijavljenega programa v tekmovalni sistem v sezoni </w:t>
            </w:r>
            <w:r w:rsidR="00CA377F">
              <w:rPr>
                <w:rFonts w:ascii="Arial" w:hAnsi="Arial" w:cs="Arial"/>
              </w:rPr>
              <w:t>2021/2022</w:t>
            </w:r>
            <w:r w:rsidRPr="00216A9C">
              <w:rPr>
                <w:rFonts w:ascii="Arial" w:hAnsi="Arial" w:cs="Arial"/>
              </w:rPr>
              <w:t xml:space="preserve"> oz. letu 20</w:t>
            </w:r>
            <w:r w:rsidR="00CA377F">
              <w:rPr>
                <w:rFonts w:ascii="Arial" w:hAnsi="Arial" w:cs="Arial"/>
              </w:rPr>
              <w:t>22</w:t>
            </w:r>
            <w:r w:rsidRPr="00216A9C">
              <w:rPr>
                <w:rFonts w:ascii="Arial" w:hAnsi="Arial" w:cs="Arial"/>
              </w:rPr>
              <w:t xml:space="preserve"> (samo za programe O2, M1, M2, K1, K2, V)</w:t>
            </w:r>
          </w:p>
          <w:p w14:paraId="2632D89C" w14:textId="77777777" w:rsidR="00216A9C" w:rsidRPr="00216A9C" w:rsidRDefault="00216A9C" w:rsidP="00E34D58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07ACA567" w14:textId="77777777" w:rsidR="00216A9C" w:rsidRPr="00216A9C" w:rsidRDefault="00216A9C" w:rsidP="00E34D58">
            <w:pPr>
              <w:rPr>
                <w:rFonts w:ascii="Arial" w:hAnsi="Arial" w:cs="Arial"/>
                <w:b/>
              </w:rPr>
            </w:pPr>
          </w:p>
        </w:tc>
      </w:tr>
    </w:tbl>
    <w:p w14:paraId="38D209DD" w14:textId="77777777" w:rsidR="003F5F6E" w:rsidRPr="00216A9C" w:rsidRDefault="003F5F6E" w:rsidP="00806287">
      <w:pPr>
        <w:rPr>
          <w:rFonts w:ascii="Arial" w:hAnsi="Arial" w:cs="Arial"/>
          <w:b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7508"/>
        <w:gridCol w:w="1554"/>
      </w:tblGrid>
      <w:tr w:rsidR="003F5F6E" w:rsidRPr="00216A9C" w14:paraId="3B9A8C02" w14:textId="77777777" w:rsidTr="003F5F6E">
        <w:tc>
          <w:tcPr>
            <w:tcW w:w="7508" w:type="dxa"/>
          </w:tcPr>
          <w:p w14:paraId="6CD13CAC" w14:textId="77777777" w:rsidR="003F5F6E" w:rsidRPr="00216A9C" w:rsidRDefault="003F5F6E" w:rsidP="003F5F6E">
            <w:pPr>
              <w:rPr>
                <w:rFonts w:ascii="Arial" w:hAnsi="Arial" w:cs="Arial"/>
                <w:b/>
              </w:rPr>
            </w:pPr>
            <w:r w:rsidRPr="00216A9C">
              <w:rPr>
                <w:rFonts w:ascii="Arial" w:hAnsi="Arial" w:cs="Arial"/>
                <w:b/>
              </w:rPr>
              <w:t>OBRAZEC 3b: Razvojne dejavnosti v športu</w:t>
            </w:r>
          </w:p>
          <w:p w14:paraId="32118713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6577AFA7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  <w:tr w:rsidR="003F5F6E" w:rsidRPr="00216A9C" w14:paraId="4699037E" w14:textId="77777777" w:rsidTr="00622C3A">
        <w:tc>
          <w:tcPr>
            <w:tcW w:w="7508" w:type="dxa"/>
          </w:tcPr>
          <w:p w14:paraId="104B5C64" w14:textId="77777777" w:rsidR="003F5F6E" w:rsidRDefault="003F5F6E" w:rsidP="00CA377F">
            <w:pPr>
              <w:pStyle w:val="Odstavekseznama"/>
              <w:ind w:left="0"/>
              <w:rPr>
                <w:rFonts w:ascii="Arial" w:hAnsi="Arial" w:cs="Arial"/>
              </w:rPr>
            </w:pPr>
            <w:r w:rsidRPr="00216A9C">
              <w:rPr>
                <w:rFonts w:ascii="Arial" w:hAnsi="Arial" w:cs="Arial"/>
              </w:rPr>
              <w:t>Priloge</w:t>
            </w:r>
          </w:p>
          <w:p w14:paraId="3D4F7A31" w14:textId="670D9CF5" w:rsidR="00CA377F" w:rsidRPr="00CA377F" w:rsidRDefault="00CA377F" w:rsidP="00CA377F">
            <w:pPr>
              <w:pStyle w:val="Odstavekseznama"/>
              <w:ind w:left="0"/>
              <w:rPr>
                <w:rFonts w:ascii="Arial" w:hAnsi="Arial" w:cs="Arial"/>
              </w:rPr>
            </w:pPr>
          </w:p>
        </w:tc>
        <w:tc>
          <w:tcPr>
            <w:tcW w:w="1554" w:type="dxa"/>
          </w:tcPr>
          <w:p w14:paraId="2D0F7F72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</w:tbl>
    <w:p w14:paraId="7727D2C2" w14:textId="77777777" w:rsidR="003F5F6E" w:rsidRPr="00216A9C" w:rsidRDefault="003F5F6E" w:rsidP="00806287">
      <w:pPr>
        <w:rPr>
          <w:rFonts w:ascii="Arial" w:hAnsi="Arial" w:cs="Arial"/>
          <w:b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7508"/>
        <w:gridCol w:w="1554"/>
      </w:tblGrid>
      <w:tr w:rsidR="003F5F6E" w:rsidRPr="00216A9C" w14:paraId="54F61A9C" w14:textId="77777777" w:rsidTr="00622C3A">
        <w:tc>
          <w:tcPr>
            <w:tcW w:w="7508" w:type="dxa"/>
          </w:tcPr>
          <w:p w14:paraId="4DCD6273" w14:textId="77777777" w:rsidR="003F5F6E" w:rsidRPr="00216A9C" w:rsidRDefault="003F5F6E" w:rsidP="003F5F6E">
            <w:pPr>
              <w:rPr>
                <w:rFonts w:ascii="Arial" w:hAnsi="Arial" w:cs="Arial"/>
                <w:b/>
              </w:rPr>
            </w:pPr>
            <w:r w:rsidRPr="00216A9C">
              <w:rPr>
                <w:rFonts w:ascii="Arial" w:hAnsi="Arial" w:cs="Arial"/>
                <w:b/>
              </w:rPr>
              <w:t>OBRAZEC 3c: Športne prireditve</w:t>
            </w:r>
          </w:p>
          <w:p w14:paraId="5B46A6EC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407EA113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  <w:tr w:rsidR="003F5F6E" w:rsidRPr="00216A9C" w14:paraId="64198B25" w14:textId="77777777" w:rsidTr="00622C3A">
        <w:tc>
          <w:tcPr>
            <w:tcW w:w="7508" w:type="dxa"/>
          </w:tcPr>
          <w:p w14:paraId="0067C22B" w14:textId="77777777" w:rsidR="003F5F6E" w:rsidRPr="00216A9C" w:rsidRDefault="003F5F6E" w:rsidP="00622C3A">
            <w:pPr>
              <w:pStyle w:val="Odstavekseznama"/>
              <w:ind w:left="0"/>
              <w:rPr>
                <w:rFonts w:ascii="Arial" w:hAnsi="Arial" w:cs="Arial"/>
              </w:rPr>
            </w:pPr>
            <w:r w:rsidRPr="00216A9C">
              <w:rPr>
                <w:rFonts w:ascii="Arial" w:hAnsi="Arial" w:cs="Arial"/>
              </w:rPr>
              <w:t>Priloge</w:t>
            </w:r>
          </w:p>
          <w:p w14:paraId="2790A9E3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73D24121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</w:tbl>
    <w:p w14:paraId="42FBE388" w14:textId="77777777" w:rsidR="003F5F6E" w:rsidRPr="00216A9C" w:rsidRDefault="003F5F6E" w:rsidP="00806287">
      <w:pPr>
        <w:rPr>
          <w:rFonts w:ascii="Arial" w:hAnsi="Arial" w:cs="Arial"/>
          <w:b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7508"/>
        <w:gridCol w:w="1554"/>
      </w:tblGrid>
      <w:tr w:rsidR="003F5F6E" w:rsidRPr="00216A9C" w14:paraId="538A3BCA" w14:textId="77777777" w:rsidTr="003F5F6E">
        <w:tc>
          <w:tcPr>
            <w:tcW w:w="7508" w:type="dxa"/>
          </w:tcPr>
          <w:p w14:paraId="5454B11F" w14:textId="77777777" w:rsidR="003F5F6E" w:rsidRPr="00216A9C" w:rsidRDefault="003F5F6E" w:rsidP="003F5F6E">
            <w:pPr>
              <w:rPr>
                <w:rFonts w:ascii="Arial" w:hAnsi="Arial" w:cs="Arial"/>
                <w:b/>
              </w:rPr>
            </w:pPr>
            <w:r w:rsidRPr="00216A9C">
              <w:rPr>
                <w:rFonts w:ascii="Arial" w:hAnsi="Arial" w:cs="Arial"/>
                <w:b/>
              </w:rPr>
              <w:t>OBRAZEC 4: Skupni urnik prijavljenih programov vadbe po objektih</w:t>
            </w:r>
          </w:p>
          <w:p w14:paraId="501BCE7F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55CDCEFA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  <w:tr w:rsidR="003F5F6E" w:rsidRPr="00216A9C" w14:paraId="387BFB99" w14:textId="77777777" w:rsidTr="003F5F6E">
        <w:tc>
          <w:tcPr>
            <w:tcW w:w="7508" w:type="dxa"/>
          </w:tcPr>
          <w:p w14:paraId="79248E98" w14:textId="77777777" w:rsidR="003F5F6E" w:rsidRPr="00216A9C" w:rsidRDefault="003F5F6E" w:rsidP="00622C3A">
            <w:pPr>
              <w:pStyle w:val="Odstavekseznama"/>
              <w:ind w:left="0"/>
              <w:rPr>
                <w:rFonts w:ascii="Arial" w:hAnsi="Arial" w:cs="Arial"/>
              </w:rPr>
            </w:pPr>
            <w:r w:rsidRPr="00216A9C">
              <w:rPr>
                <w:rFonts w:ascii="Arial" w:hAnsi="Arial" w:cs="Arial"/>
              </w:rPr>
              <w:t>Priloge</w:t>
            </w:r>
          </w:p>
          <w:p w14:paraId="0A7F51BC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</w:tcPr>
          <w:p w14:paraId="516F5E28" w14:textId="77777777" w:rsidR="003F5F6E" w:rsidRPr="00216A9C" w:rsidRDefault="003F5F6E" w:rsidP="00622C3A">
            <w:pPr>
              <w:rPr>
                <w:rFonts w:ascii="Arial" w:hAnsi="Arial" w:cs="Arial"/>
                <w:b/>
              </w:rPr>
            </w:pPr>
          </w:p>
        </w:tc>
      </w:tr>
    </w:tbl>
    <w:p w14:paraId="076FF8F9" w14:textId="77777777" w:rsidR="003F5F6E" w:rsidRPr="00216A9C" w:rsidRDefault="003F5F6E" w:rsidP="00806287">
      <w:pPr>
        <w:rPr>
          <w:rFonts w:ascii="Arial" w:hAnsi="Arial" w:cs="Arial"/>
          <w:b/>
        </w:rPr>
      </w:pPr>
    </w:p>
    <w:p w14:paraId="6DAF1A82" w14:textId="77777777" w:rsidR="00E00969" w:rsidRDefault="00E00969">
      <w:pPr>
        <w:rPr>
          <w:rFonts w:ascii="Arial" w:hAnsi="Arial" w:cs="Arial"/>
        </w:rPr>
      </w:pPr>
    </w:p>
    <w:p w14:paraId="7198D3F3" w14:textId="77777777" w:rsidR="00216A9C" w:rsidRPr="00216A9C" w:rsidRDefault="00216A9C">
      <w:pPr>
        <w:rPr>
          <w:rFonts w:ascii="Arial" w:hAnsi="Arial" w:cs="Arial"/>
        </w:rPr>
      </w:pPr>
      <w:r>
        <w:rPr>
          <w:rFonts w:ascii="Arial" w:hAnsi="Arial" w:cs="Arial"/>
        </w:rPr>
        <w:t>DATUM: 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</w:t>
      </w:r>
      <w:r w:rsidRPr="00424CDF">
        <w:rPr>
          <w:rFonts w:ascii="Arial" w:hAnsi="Arial" w:cs="Arial"/>
        </w:rPr>
        <w:t>PODPIS: ________________</w:t>
      </w:r>
      <w:r>
        <w:rPr>
          <w:rFonts w:ascii="Arial" w:hAnsi="Arial" w:cs="Arial"/>
        </w:rPr>
        <w:t>__</w:t>
      </w:r>
    </w:p>
    <w:sectPr w:rsidR="00216A9C" w:rsidRPr="00216A9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CD74D" w14:textId="77777777" w:rsidR="00806287" w:rsidRDefault="00806287" w:rsidP="00806287">
      <w:pPr>
        <w:spacing w:after="0" w:line="240" w:lineRule="auto"/>
      </w:pPr>
      <w:r>
        <w:separator/>
      </w:r>
    </w:p>
  </w:endnote>
  <w:endnote w:type="continuationSeparator" w:id="0">
    <w:p w14:paraId="32B05C87" w14:textId="77777777" w:rsidR="00806287" w:rsidRDefault="00806287" w:rsidP="008062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CDB05" w14:textId="77777777" w:rsidR="00CA0EA7" w:rsidRDefault="00CA0EA7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8DB92" w14:textId="77777777" w:rsidR="00CA0EA7" w:rsidRDefault="00CA0EA7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901CD" w14:textId="77777777" w:rsidR="00CA0EA7" w:rsidRDefault="00CA0EA7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812AF" w14:textId="77777777" w:rsidR="00806287" w:rsidRDefault="00806287" w:rsidP="00806287">
      <w:pPr>
        <w:spacing w:after="0" w:line="240" w:lineRule="auto"/>
      </w:pPr>
      <w:r>
        <w:separator/>
      </w:r>
    </w:p>
  </w:footnote>
  <w:footnote w:type="continuationSeparator" w:id="0">
    <w:p w14:paraId="6E409391" w14:textId="77777777" w:rsidR="00806287" w:rsidRDefault="00806287" w:rsidP="008062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F6BD7" w14:textId="77777777" w:rsidR="00CA0EA7" w:rsidRDefault="00CA0EA7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85405" w14:textId="23C6EE70" w:rsidR="00806287" w:rsidRPr="000902C1" w:rsidRDefault="00806287" w:rsidP="00806287">
    <w:pPr>
      <w:pStyle w:val="Glava"/>
      <w:pBdr>
        <w:bottom w:val="single" w:sz="12" w:space="1" w:color="auto"/>
      </w:pBdr>
      <w:rPr>
        <w:rFonts w:ascii="Arial" w:hAnsi="Arial" w:cs="Arial"/>
        <w:color w:val="FF0000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CA0EA7">
      <w:rPr>
        <w:rFonts w:ascii="Arial" w:hAnsi="Arial" w:cs="Arial"/>
        <w:sz w:val="20"/>
        <w:szCs w:val="20"/>
      </w:rPr>
      <w:t>2</w:t>
    </w:r>
    <w:r w:rsidR="00CA377F">
      <w:rPr>
        <w:rFonts w:ascii="Arial" w:hAnsi="Arial" w:cs="Arial"/>
        <w:sz w:val="20"/>
        <w:szCs w:val="20"/>
      </w:rPr>
      <w:t>2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14:paraId="2D7BF1A3" w14:textId="77777777" w:rsidR="00806287" w:rsidRDefault="00806287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372F2" w14:textId="77777777" w:rsidR="00CA0EA7" w:rsidRDefault="00CA0EA7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7D63D0"/>
    <w:multiLevelType w:val="hybridMultilevel"/>
    <w:tmpl w:val="09B6DDC4"/>
    <w:lvl w:ilvl="0" w:tplc="62AE3C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UwNrY0NDExMjJT0lEKTi0uzszPAykwrAUAp6xvHSwAAAA="/>
  </w:docVars>
  <w:rsids>
    <w:rsidRoot w:val="00806287"/>
    <w:rsid w:val="00216A9C"/>
    <w:rsid w:val="0023532D"/>
    <w:rsid w:val="003F5F6E"/>
    <w:rsid w:val="005E7DF3"/>
    <w:rsid w:val="006D5903"/>
    <w:rsid w:val="00720841"/>
    <w:rsid w:val="00770CDC"/>
    <w:rsid w:val="007C6426"/>
    <w:rsid w:val="00806287"/>
    <w:rsid w:val="00814CD8"/>
    <w:rsid w:val="00B23C44"/>
    <w:rsid w:val="00CA0EA7"/>
    <w:rsid w:val="00CA377F"/>
    <w:rsid w:val="00E00969"/>
    <w:rsid w:val="00E73037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147BA2"/>
  <w15:chartTrackingRefBased/>
  <w15:docId w15:val="{90F73424-F143-4CC4-9F87-856EBCF3C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806287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806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806287"/>
  </w:style>
  <w:style w:type="paragraph" w:styleId="Noga">
    <w:name w:val="footer"/>
    <w:basedOn w:val="Navaden"/>
    <w:link w:val="NogaZnak"/>
    <w:uiPriority w:val="99"/>
    <w:unhideWhenUsed/>
    <w:rsid w:val="00806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806287"/>
  </w:style>
  <w:style w:type="paragraph" w:styleId="Odstavekseznama">
    <w:name w:val="List Paragraph"/>
    <w:basedOn w:val="Navaden"/>
    <w:uiPriority w:val="34"/>
    <w:qFormat/>
    <w:rsid w:val="003F5F6E"/>
    <w:pPr>
      <w:ind w:left="720"/>
      <w:contextualSpacing/>
    </w:pPr>
  </w:style>
  <w:style w:type="table" w:styleId="Tabelamrea">
    <w:name w:val="Table Grid"/>
    <w:basedOn w:val="Navadnatabela"/>
    <w:uiPriority w:val="39"/>
    <w:rsid w:val="003F5F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5</cp:revision>
  <dcterms:created xsi:type="dcterms:W3CDTF">2019-12-20T12:27:00Z</dcterms:created>
  <dcterms:modified xsi:type="dcterms:W3CDTF">2021-12-15T08:37:00Z</dcterms:modified>
</cp:coreProperties>
</file>